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8-10</w:t>
      </w:r>
      <w:r>
        <w:t xml:space="preserve"> </w:t>
      </w:r>
      <w:r>
        <w:t xml:space="preserve">06:12:48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93f7929f375305e3277e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8-10T06:12:55Z</dcterms:created>
  <dcterms:modified xsi:type="dcterms:W3CDTF">2022-08-10T06:1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8-10 06:12:48</vt:lpwstr>
  </property>
</Properties>
</file>